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5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5"/>
    <w:bookmarkStart w:id="37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6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37"/>
    <w:bookmarkStart w:id="41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0" w:name="refs"/>
    <w:bookmarkStart w:id="39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38">
        <w:r>
          <w:rPr>
            <w:rStyle w:val="Hyperlink"/>
          </w:rPr>
          <w:t xml:space="preserve">https://pubmed.ncbi.nlm.nih.gov/31150625/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22T19:09:16Z</dcterms:created>
  <dcterms:modified xsi:type="dcterms:W3CDTF">2025-07-22T1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